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583AED" w14:textId="05DCDB76" w:rsidR="00A35E32" w:rsidRDefault="00B656C0" w:rsidP="00B656C0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Standard Operating </w:t>
      </w:r>
      <w:r w:rsidR="00F5584C">
        <w:rPr>
          <w:rFonts w:ascii="Times New Roman" w:hAnsi="Times New Roman" w:cs="Times New Roman"/>
          <w:b/>
          <w:sz w:val="40"/>
          <w:szCs w:val="40"/>
        </w:rPr>
        <w:t xml:space="preserve">Procedure </w:t>
      </w:r>
      <w:r>
        <w:rPr>
          <w:rFonts w:ascii="Times New Roman" w:hAnsi="Times New Roman" w:cs="Times New Roman"/>
          <w:b/>
          <w:sz w:val="40"/>
          <w:szCs w:val="40"/>
        </w:rPr>
        <w:t xml:space="preserve">for </w:t>
      </w:r>
      <w:r w:rsidR="00F9033E">
        <w:rPr>
          <w:rFonts w:ascii="Times New Roman" w:hAnsi="Times New Roman" w:cs="Times New Roman"/>
          <w:b/>
          <w:sz w:val="40"/>
          <w:szCs w:val="40"/>
        </w:rPr>
        <w:t>1D</w:t>
      </w:r>
      <w:r>
        <w:rPr>
          <w:rFonts w:ascii="Times New Roman" w:hAnsi="Times New Roman" w:cs="Times New Roman"/>
          <w:b/>
          <w:sz w:val="40"/>
          <w:szCs w:val="40"/>
        </w:rPr>
        <w:t xml:space="preserve"> Simulation</w:t>
      </w:r>
      <w:r w:rsidR="00F9033E">
        <w:rPr>
          <w:rFonts w:ascii="Times New Roman" w:hAnsi="Times New Roman" w:cs="Times New Roman"/>
          <w:b/>
          <w:sz w:val="40"/>
          <w:szCs w:val="40"/>
        </w:rPr>
        <w:t xml:space="preserve"> model</w:t>
      </w:r>
    </w:p>
    <w:p w14:paraId="0DEECBED" w14:textId="3EB16A46" w:rsidR="00B656C0" w:rsidRDefault="00B656C0" w:rsidP="00B656C0">
      <w:pPr>
        <w:rPr>
          <w:rFonts w:ascii="Times New Roman" w:hAnsi="Times New Roman" w:cs="Times New Roman"/>
          <w:sz w:val="28"/>
          <w:szCs w:val="40"/>
        </w:rPr>
      </w:pPr>
      <w:r w:rsidRPr="00B656C0">
        <w:rPr>
          <w:rFonts w:ascii="Times New Roman" w:hAnsi="Times New Roman" w:cs="Times New Roman"/>
          <w:sz w:val="28"/>
          <w:szCs w:val="40"/>
        </w:rPr>
        <w:t>Author: Eric (Xianbin) Cheng</w:t>
      </w:r>
      <w:r w:rsidR="00F9033E">
        <w:rPr>
          <w:rFonts w:ascii="Times New Roman" w:hAnsi="Times New Roman" w:cs="Times New Roman"/>
          <w:sz w:val="28"/>
          <w:szCs w:val="40"/>
        </w:rPr>
        <w:t>, Minho Kim</w:t>
      </w:r>
    </w:p>
    <w:p w14:paraId="7CB28C8F" w14:textId="219E45F9" w:rsidR="00B656C0" w:rsidRDefault="00B656C0" w:rsidP="00B656C0">
      <w:pPr>
        <w:rPr>
          <w:rFonts w:ascii="Times New Roman" w:hAnsi="Times New Roman" w:cs="Times New Roman"/>
          <w:sz w:val="28"/>
          <w:szCs w:val="40"/>
        </w:rPr>
      </w:pPr>
    </w:p>
    <w:p w14:paraId="4FEF20FF" w14:textId="40122F1A" w:rsidR="00F5584C" w:rsidRDefault="00F5584C" w:rsidP="00F5584C">
      <w:pPr>
        <w:pStyle w:val="Heading1"/>
      </w:pPr>
      <w:r>
        <w:t>Synopsis</w:t>
      </w:r>
    </w:p>
    <w:p w14:paraId="12D51FB1" w14:textId="28C72197" w:rsidR="00F5584C" w:rsidRDefault="00F5584C" w:rsidP="00F5584C">
      <w:r>
        <w:t xml:space="preserve">This is an instruction for </w:t>
      </w:r>
      <w:r w:rsidR="008319AC">
        <w:t>downl</w:t>
      </w:r>
      <w:r w:rsidR="00D90882">
        <w:t>oading and running the</w:t>
      </w:r>
      <w:r>
        <w:t xml:space="preserve"> ILSI simulation model (continuous mode)</w:t>
      </w:r>
      <w:r w:rsidR="004A5480">
        <w:t xml:space="preserve"> in R Markdown</w:t>
      </w:r>
      <w:r>
        <w:t>.</w:t>
      </w:r>
    </w:p>
    <w:p w14:paraId="0FA252BE" w14:textId="234F5EF9" w:rsidR="00F5584C" w:rsidRDefault="001F642C" w:rsidP="00F5584C">
      <w:pPr>
        <w:pStyle w:val="Heading1"/>
      </w:pPr>
      <w:r>
        <w:t xml:space="preserve">Stable </w:t>
      </w:r>
      <w:r w:rsidR="00F5584C">
        <w:t>Version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073"/>
        <w:gridCol w:w="1442"/>
        <w:gridCol w:w="6835"/>
      </w:tblGrid>
      <w:tr w:rsidR="00D90882" w14:paraId="18DBB186" w14:textId="77777777" w:rsidTr="001F64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dxa"/>
          </w:tcPr>
          <w:p w14:paraId="57A1278C" w14:textId="70708EAC" w:rsidR="00D90882" w:rsidRPr="00D90882" w:rsidRDefault="00D90882" w:rsidP="00D90882">
            <w:pPr>
              <w:rPr>
                <w:b w:val="0"/>
              </w:rPr>
            </w:pPr>
            <w:r w:rsidRPr="00D90882">
              <w:rPr>
                <w:b w:val="0"/>
              </w:rPr>
              <w:t xml:space="preserve">Version </w:t>
            </w:r>
          </w:p>
        </w:tc>
        <w:tc>
          <w:tcPr>
            <w:tcW w:w="1442" w:type="dxa"/>
          </w:tcPr>
          <w:p w14:paraId="5C7716ED" w14:textId="553326E7" w:rsidR="00D90882" w:rsidRPr="00D90882" w:rsidRDefault="00D90882" w:rsidP="00D908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D90882">
              <w:rPr>
                <w:b w:val="0"/>
              </w:rPr>
              <w:t>Date</w:t>
            </w:r>
          </w:p>
        </w:tc>
        <w:tc>
          <w:tcPr>
            <w:tcW w:w="6835" w:type="dxa"/>
          </w:tcPr>
          <w:p w14:paraId="5FB75F9B" w14:textId="6D85D9C5" w:rsidR="00D90882" w:rsidRPr="00D90882" w:rsidRDefault="001F642C" w:rsidP="00D908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Brief Description</w:t>
            </w:r>
          </w:p>
        </w:tc>
      </w:tr>
      <w:tr w:rsidR="00D90882" w14:paraId="6A53209B" w14:textId="77777777" w:rsidTr="001F64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dxa"/>
          </w:tcPr>
          <w:p w14:paraId="3F3630F4" w14:textId="28D811EA" w:rsidR="00D90882" w:rsidRDefault="00D90882" w:rsidP="00D90882">
            <w:r>
              <w:t>1.0</w:t>
            </w:r>
          </w:p>
        </w:tc>
        <w:tc>
          <w:tcPr>
            <w:tcW w:w="1442" w:type="dxa"/>
          </w:tcPr>
          <w:p w14:paraId="1D00E13A" w14:textId="5FFB552C" w:rsidR="00D90882" w:rsidRDefault="00D90882" w:rsidP="00D908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/1/2019</w:t>
            </w:r>
          </w:p>
        </w:tc>
        <w:tc>
          <w:tcPr>
            <w:tcW w:w="6835" w:type="dxa"/>
          </w:tcPr>
          <w:p w14:paraId="45CD26B7" w14:textId="5F2E8A44" w:rsidR="00D90882" w:rsidRDefault="00D90882" w:rsidP="001F642C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inuous mode and discrete mode are inseparable</w:t>
            </w:r>
          </w:p>
        </w:tc>
      </w:tr>
      <w:tr w:rsidR="00D90882" w14:paraId="7D9EDC28" w14:textId="77777777" w:rsidTr="001F64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dxa"/>
          </w:tcPr>
          <w:p w14:paraId="1216CA41" w14:textId="23FA592E" w:rsidR="00D90882" w:rsidRDefault="00D90882" w:rsidP="00D90882">
            <w:r>
              <w:t>2.0.1</w:t>
            </w:r>
          </w:p>
        </w:tc>
        <w:tc>
          <w:tcPr>
            <w:tcW w:w="1442" w:type="dxa"/>
          </w:tcPr>
          <w:p w14:paraId="0F59E154" w14:textId="5DED1BDE" w:rsidR="00D90882" w:rsidRDefault="00D90882" w:rsidP="00D908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/25/2019</w:t>
            </w:r>
          </w:p>
        </w:tc>
        <w:tc>
          <w:tcPr>
            <w:tcW w:w="6835" w:type="dxa"/>
          </w:tcPr>
          <w:p w14:paraId="4648C06D" w14:textId="77777777" w:rsidR="00D90882" w:rsidRDefault="004F2E19" w:rsidP="001F642C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inuous mode is separated from discrete mode</w:t>
            </w:r>
          </w:p>
          <w:p w14:paraId="06261276" w14:textId="51369CE9" w:rsidR="004F2E19" w:rsidRDefault="004F2E19" w:rsidP="001F642C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cay functions include “exp”, “norm”, “unif” </w:t>
            </w:r>
          </w:p>
        </w:tc>
      </w:tr>
      <w:tr w:rsidR="00D90882" w14:paraId="5C01C69E" w14:textId="77777777" w:rsidTr="001F64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dxa"/>
          </w:tcPr>
          <w:p w14:paraId="5270D993" w14:textId="6BB31FB0" w:rsidR="00D90882" w:rsidRDefault="00D90882" w:rsidP="00D90882">
            <w:r>
              <w:t>2.1.</w:t>
            </w:r>
            <w:r w:rsidR="00426BAD">
              <w:t>2</w:t>
            </w:r>
          </w:p>
        </w:tc>
        <w:tc>
          <w:tcPr>
            <w:tcW w:w="1442" w:type="dxa"/>
          </w:tcPr>
          <w:p w14:paraId="4E57BDBC" w14:textId="3AC28051" w:rsidR="00D90882" w:rsidRDefault="00D90882" w:rsidP="00D908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/</w:t>
            </w:r>
            <w:r w:rsidR="00426BAD">
              <w:t>9</w:t>
            </w:r>
            <w:r>
              <w:t>/2019</w:t>
            </w:r>
          </w:p>
        </w:tc>
        <w:tc>
          <w:tcPr>
            <w:tcW w:w="6835" w:type="dxa"/>
          </w:tcPr>
          <w:p w14:paraId="1716AD44" w14:textId="6E861C84" w:rsidR="00D90882" w:rsidRDefault="001F642C" w:rsidP="001F642C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amination types include point-source and area-based</w:t>
            </w:r>
          </w:p>
        </w:tc>
      </w:tr>
      <w:tr w:rsidR="00527D35" w14:paraId="7E7BAEF7" w14:textId="77777777" w:rsidTr="001F64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dxa"/>
          </w:tcPr>
          <w:p w14:paraId="32E38C98" w14:textId="3EBB6DC1" w:rsidR="00527D35" w:rsidRDefault="00527D35" w:rsidP="00D90882">
            <w:r>
              <w:t>2.1.5</w:t>
            </w:r>
          </w:p>
        </w:tc>
        <w:tc>
          <w:tcPr>
            <w:tcW w:w="1442" w:type="dxa"/>
          </w:tcPr>
          <w:p w14:paraId="5E9569A6" w14:textId="086B2009" w:rsidR="00527D35" w:rsidRDefault="00527D35" w:rsidP="00D908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/13/2019</w:t>
            </w:r>
          </w:p>
        </w:tc>
        <w:tc>
          <w:tcPr>
            <w:tcW w:w="6835" w:type="dxa"/>
          </w:tcPr>
          <w:p w14:paraId="2502FB9E" w14:textId="52162DBF" w:rsidR="00527D35" w:rsidRDefault="00527D35" w:rsidP="001F642C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ble to visualize binary results for enrichment</w:t>
            </w:r>
          </w:p>
        </w:tc>
      </w:tr>
      <w:tr w:rsidR="001461B5" w14:paraId="12C0B472" w14:textId="77777777" w:rsidTr="001F64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dxa"/>
          </w:tcPr>
          <w:p w14:paraId="24C26DD0" w14:textId="0C68AE16" w:rsidR="001461B5" w:rsidRDefault="001461B5" w:rsidP="00D90882">
            <w:r>
              <w:t>2.1.7</w:t>
            </w:r>
          </w:p>
        </w:tc>
        <w:tc>
          <w:tcPr>
            <w:tcW w:w="1442" w:type="dxa"/>
          </w:tcPr>
          <w:p w14:paraId="51FB9662" w14:textId="48D06E31" w:rsidR="001461B5" w:rsidRDefault="001461B5" w:rsidP="00D908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/12/2019</w:t>
            </w:r>
          </w:p>
        </w:tc>
        <w:tc>
          <w:tcPr>
            <w:tcW w:w="6835" w:type="dxa"/>
          </w:tcPr>
          <w:p w14:paraId="6E868599" w14:textId="77777777" w:rsidR="001461B5" w:rsidRDefault="001461B5" w:rsidP="001F642C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ble to do 2D STRS</w:t>
            </w:r>
          </w:p>
          <w:p w14:paraId="3BC514EE" w14:textId="7052C0DB" w:rsidR="00346C2D" w:rsidRDefault="00346C2D" w:rsidP="001F642C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x the bug of binomial process for enrichment</w:t>
            </w:r>
          </w:p>
        </w:tc>
      </w:tr>
      <w:tr w:rsidR="00BE07AE" w14:paraId="76BA38AC" w14:textId="77777777" w:rsidTr="001F64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dxa"/>
          </w:tcPr>
          <w:p w14:paraId="33A2463B" w14:textId="41002616" w:rsidR="00BE07AE" w:rsidRDefault="00BE07AE" w:rsidP="00D90882">
            <w:r>
              <w:t>2.2.</w:t>
            </w:r>
            <w:r w:rsidR="00B272FD">
              <w:t>5</w:t>
            </w:r>
          </w:p>
        </w:tc>
        <w:tc>
          <w:tcPr>
            <w:tcW w:w="1442" w:type="dxa"/>
          </w:tcPr>
          <w:p w14:paraId="736D24F7" w14:textId="5467D784" w:rsidR="00BE07AE" w:rsidRDefault="00BE07AE" w:rsidP="00D908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/</w:t>
            </w:r>
            <w:r w:rsidR="00B272FD">
              <w:t>5</w:t>
            </w:r>
            <w:r>
              <w:t>/2019</w:t>
            </w:r>
          </w:p>
        </w:tc>
        <w:tc>
          <w:tcPr>
            <w:tcW w:w="6835" w:type="dxa"/>
          </w:tcPr>
          <w:p w14:paraId="3D300846" w14:textId="01964885" w:rsidR="00BE07AE" w:rsidRDefault="00BE07AE" w:rsidP="001F642C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 the contamination point location with “seed”</w:t>
            </w:r>
          </w:p>
        </w:tc>
      </w:tr>
      <w:tr w:rsidR="00B272FD" w14:paraId="5AB7E233" w14:textId="77777777" w:rsidTr="001F64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dxa"/>
          </w:tcPr>
          <w:p w14:paraId="4D7B9BDC" w14:textId="6B3DEBA2" w:rsidR="00B272FD" w:rsidRDefault="00B272FD" w:rsidP="00D90882">
            <w:r>
              <w:t>2.3.1</w:t>
            </w:r>
          </w:p>
        </w:tc>
        <w:tc>
          <w:tcPr>
            <w:tcW w:w="1442" w:type="dxa"/>
          </w:tcPr>
          <w:p w14:paraId="1A172569" w14:textId="43C8740A" w:rsidR="00B272FD" w:rsidRDefault="00B272FD" w:rsidP="00D908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/12/2019</w:t>
            </w:r>
          </w:p>
        </w:tc>
        <w:tc>
          <w:tcPr>
            <w:tcW w:w="6835" w:type="dxa"/>
          </w:tcPr>
          <w:p w14:paraId="0502E27F" w14:textId="0C122CA6" w:rsidR="00B272FD" w:rsidRDefault="00B272FD" w:rsidP="001F642C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pdate the discrete mode with “seed” and new iteration structure</w:t>
            </w:r>
          </w:p>
        </w:tc>
      </w:tr>
      <w:tr w:rsidR="00E01E27" w14:paraId="5B0267A2" w14:textId="77777777" w:rsidTr="001F64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dxa"/>
          </w:tcPr>
          <w:p w14:paraId="3C243A57" w14:textId="19E83972" w:rsidR="00E01E27" w:rsidRDefault="00E01E27" w:rsidP="00D90882">
            <w:r>
              <w:t>2.4.1</w:t>
            </w:r>
          </w:p>
        </w:tc>
        <w:tc>
          <w:tcPr>
            <w:tcW w:w="1442" w:type="dxa"/>
          </w:tcPr>
          <w:p w14:paraId="54DEDF57" w14:textId="79BDBA07" w:rsidR="00E01E27" w:rsidRDefault="00E01E27" w:rsidP="00D908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/18/2019</w:t>
            </w:r>
          </w:p>
        </w:tc>
        <w:tc>
          <w:tcPr>
            <w:tcW w:w="6835" w:type="dxa"/>
          </w:tcPr>
          <w:p w14:paraId="052AEE3E" w14:textId="58E775C7" w:rsidR="00E01E27" w:rsidRDefault="00E01E27" w:rsidP="001F642C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kernel grinding step into the discrete mode</w:t>
            </w:r>
          </w:p>
        </w:tc>
      </w:tr>
      <w:tr w:rsidR="00F9033E" w14:paraId="025F79A2" w14:textId="77777777" w:rsidTr="001F64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dxa"/>
          </w:tcPr>
          <w:p w14:paraId="7256A44B" w14:textId="23550719" w:rsidR="00F9033E" w:rsidRDefault="00F9033E" w:rsidP="00D90882">
            <w:r>
              <w:t>3.0</w:t>
            </w:r>
          </w:p>
        </w:tc>
        <w:tc>
          <w:tcPr>
            <w:tcW w:w="1442" w:type="dxa"/>
          </w:tcPr>
          <w:p w14:paraId="00E9B2CF" w14:textId="072058B7" w:rsidR="00F9033E" w:rsidRDefault="00F9033E" w:rsidP="00F903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/27/2021</w:t>
            </w:r>
          </w:p>
        </w:tc>
        <w:tc>
          <w:tcPr>
            <w:tcW w:w="6835" w:type="dxa"/>
          </w:tcPr>
          <w:p w14:paraId="207D4F7F" w14:textId="40686681" w:rsidR="00F9033E" w:rsidRDefault="00F9033E" w:rsidP="00F9033E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D continuous model adapted to 1D simulation by changing parameters</w:t>
            </w:r>
          </w:p>
        </w:tc>
      </w:tr>
      <w:tr w:rsidR="00F9033E" w14:paraId="11BDBDB9" w14:textId="77777777" w:rsidTr="001F64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3" w:type="dxa"/>
          </w:tcPr>
          <w:p w14:paraId="69DD048D" w14:textId="6F7EE30A" w:rsidR="00F9033E" w:rsidRDefault="00F9033E" w:rsidP="00D90882">
            <w:r>
              <w:t>3.1.0</w:t>
            </w:r>
          </w:p>
        </w:tc>
        <w:tc>
          <w:tcPr>
            <w:tcW w:w="1442" w:type="dxa"/>
          </w:tcPr>
          <w:p w14:paraId="5F048DB5" w14:textId="4756847F" w:rsidR="00F9033E" w:rsidRDefault="00F9033E" w:rsidP="00D908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/8/2021</w:t>
            </w:r>
          </w:p>
        </w:tc>
        <w:tc>
          <w:tcPr>
            <w:tcW w:w="6835" w:type="dxa"/>
          </w:tcPr>
          <w:p w14:paraId="4CBD3597" w14:textId="42517EF4" w:rsidR="00F9033E" w:rsidRDefault="00F9033E" w:rsidP="00F9033E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unctions added for 1D simulation </w:t>
            </w:r>
          </w:p>
        </w:tc>
      </w:tr>
    </w:tbl>
    <w:p w14:paraId="4C0A2886" w14:textId="77777777" w:rsidR="00E01E27" w:rsidRDefault="00E01E27" w:rsidP="00E01E27">
      <w:pPr>
        <w:pStyle w:val="NoSpacing"/>
      </w:pPr>
    </w:p>
    <w:p w14:paraId="640F47F2" w14:textId="77777777" w:rsidR="00E01E27" w:rsidRDefault="00E01E2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F3E19E2" w14:textId="3CC170C0" w:rsidR="00B656C0" w:rsidRDefault="001F642C" w:rsidP="00B656C0">
      <w:pPr>
        <w:pStyle w:val="Heading1"/>
      </w:pPr>
      <w:r>
        <w:lastRenderedPageBreak/>
        <w:t>Downloading</w:t>
      </w:r>
    </w:p>
    <w:p w14:paraId="313599F0" w14:textId="3024A5EB" w:rsidR="002153D0" w:rsidRDefault="009D5B06" w:rsidP="00B656C0">
      <w:r>
        <w:t xml:space="preserve">To run the simulation model, you need to download the correct version of R scripts and Markdown files. We will show the procedure of downloading model version </w:t>
      </w:r>
      <w:r w:rsidR="00F9033E">
        <w:t>3</w:t>
      </w:r>
      <w:r>
        <w:t>.1.</w:t>
      </w:r>
      <w:r w:rsidR="00F9033E">
        <w:t>0</w:t>
      </w:r>
      <w:r>
        <w:t xml:space="preserve"> as an example. </w:t>
      </w:r>
      <w:r w:rsidR="004B6EB8">
        <w:t xml:space="preserve">Then just follow the instruction below, except for step 2.2 where you </w:t>
      </w:r>
      <w:r w:rsidR="00481240">
        <w:t>have</w:t>
      </w:r>
      <w:r w:rsidR="004B6EB8">
        <w:t xml:space="preserve"> to use the date you </w:t>
      </w:r>
      <w:r w:rsidR="00481240">
        <w:t>chose</w:t>
      </w:r>
      <w:r w:rsidR="004B6EB8">
        <w:t>.</w:t>
      </w:r>
    </w:p>
    <w:p w14:paraId="051BB664" w14:textId="6D8F317D" w:rsidR="00323006" w:rsidRDefault="00323006" w:rsidP="00323006">
      <w:pPr>
        <w:pStyle w:val="ListParagraph"/>
        <w:numPr>
          <w:ilvl w:val="0"/>
          <w:numId w:val="6"/>
        </w:numPr>
      </w:pPr>
      <w:r>
        <w:t>Open GitHub page</w:t>
      </w:r>
    </w:p>
    <w:p w14:paraId="512F1CED" w14:textId="15F77F64" w:rsidR="0021593C" w:rsidRDefault="00F9033E" w:rsidP="00F9033E">
      <w:pPr>
        <w:pStyle w:val="ListParagraph"/>
        <w:numPr>
          <w:ilvl w:val="1"/>
          <w:numId w:val="6"/>
        </w:numPr>
      </w:pPr>
      <w:hyperlink r:id="rId10" w:history="1">
        <w:r w:rsidRPr="00D44920">
          <w:rPr>
            <w:rStyle w:val="Hyperlink"/>
          </w:rPr>
          <w:t>https://github.com/foodsafetylab/PIF_Kim</w:t>
        </w:r>
      </w:hyperlink>
      <w:r>
        <w:t xml:space="preserve"> </w:t>
      </w:r>
    </w:p>
    <w:p w14:paraId="0A69A096" w14:textId="542CC786" w:rsidR="00323006" w:rsidRDefault="007E2242" w:rsidP="00323006">
      <w:pPr>
        <w:pStyle w:val="ListParagraph"/>
        <w:numPr>
          <w:ilvl w:val="0"/>
          <w:numId w:val="6"/>
        </w:numPr>
      </w:pPr>
      <w:r>
        <w:t xml:space="preserve">Find the code for ILSI model version </w:t>
      </w:r>
      <w:r w:rsidR="00F9033E">
        <w:t>3.1.0</w:t>
      </w:r>
    </w:p>
    <w:p w14:paraId="398820C9" w14:textId="18BFB7F1" w:rsidR="007E2242" w:rsidRDefault="00CF5D90" w:rsidP="007E2242">
      <w:pPr>
        <w:pStyle w:val="ListParagraph"/>
        <w:numPr>
          <w:ilvl w:val="1"/>
          <w:numId w:val="6"/>
        </w:numPr>
      </w:pPr>
      <w:r>
        <w:t>Click the button for “co</w:t>
      </w:r>
      <w:r w:rsidR="00F9033E">
        <w:t>de</w:t>
      </w:r>
      <w:r>
        <w:t>”.</w:t>
      </w:r>
    </w:p>
    <w:p w14:paraId="59BB4D81" w14:textId="176E0599" w:rsidR="00B14D33" w:rsidRDefault="00B14D33" w:rsidP="00713BF3">
      <w:pPr>
        <w:pStyle w:val="ListParagraph"/>
        <w:ind w:left="0"/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1992BC1" wp14:editId="21A8DF14">
                <wp:simplePos x="0" y="0"/>
                <wp:positionH relativeFrom="column">
                  <wp:posOffset>3582392</wp:posOffset>
                </wp:positionH>
                <wp:positionV relativeFrom="paragraph">
                  <wp:posOffset>358140</wp:posOffset>
                </wp:positionV>
                <wp:extent cx="484148" cy="209550"/>
                <wp:effectExtent l="0" t="0" r="11430" b="1905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148" cy="2095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ECDBDC" w14:textId="77777777" w:rsidR="00B14D33" w:rsidRDefault="00B14D33" w:rsidP="00B14D3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992BC1" id="Oval 19" o:spid="_x0000_s1026" style="position:absolute;margin-left:282.1pt;margin-top:28.2pt;width:38.1pt;height:16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" filled="f" strokecolor="red" strokeweight="1pt">
                <v:stroke joinstyle="miter"/>
                <v:textbox>
                  <w:txbxContent>
                    <w:p w14:paraId="40ECDBDC" w14:textId="77777777" w:rsidR="00B14D33" w:rsidRDefault="00B14D33" w:rsidP="00B14D33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F9033E" w:rsidRPr="00F9033E">
        <w:drawing>
          <wp:inline distT="0" distB="0" distL="0" distR="0" wp14:anchorId="72D97341" wp14:editId="58B8BFA1">
            <wp:extent cx="5943600" cy="28409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8ED95" w14:textId="1F5F2816" w:rsidR="007E2242" w:rsidRPr="007E2242" w:rsidRDefault="00F9033E" w:rsidP="007E2242">
      <w:pPr>
        <w:pStyle w:val="ListParagraph"/>
        <w:numPr>
          <w:ilvl w:val="1"/>
          <w:numId w:val="6"/>
        </w:numPr>
      </w:pPr>
      <w:r>
        <w:t xml:space="preserve">Download all files with ZIP </w:t>
      </w:r>
    </w:p>
    <w:p w14:paraId="37BA08A8" w14:textId="5B6D6CAD" w:rsidR="00713BF3" w:rsidRDefault="00FE26D7" w:rsidP="00713BF3"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8C5F7C2" wp14:editId="74CF3BD8">
                <wp:simplePos x="0" y="0"/>
                <wp:positionH relativeFrom="column">
                  <wp:posOffset>2686050</wp:posOffset>
                </wp:positionH>
                <wp:positionV relativeFrom="paragraph">
                  <wp:posOffset>1400809</wp:posOffset>
                </wp:positionV>
                <wp:extent cx="990600" cy="161925"/>
                <wp:effectExtent l="0" t="0" r="19050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1619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21B31A" id="Oval 3" o:spid="_x0000_s1026" style="position:absolute;margin-left:211.5pt;margin-top:110.3pt;width:78pt;height:12.75pt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 w:rsidR="00F9033E" w:rsidRPr="00F9033E">
        <w:drawing>
          <wp:inline distT="0" distB="0" distL="0" distR="0" wp14:anchorId="0BDDBF9F" wp14:editId="0FEF1CCD">
            <wp:extent cx="5943600" cy="28174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73665" w14:textId="7D69A9A0" w:rsidR="00713BF3" w:rsidRDefault="00713BF3" w:rsidP="007E2242">
      <w:pPr>
        <w:pStyle w:val="NoSpacing"/>
      </w:pPr>
    </w:p>
    <w:p w14:paraId="63303312" w14:textId="269DE12C" w:rsidR="0021593C" w:rsidRDefault="0021593C" w:rsidP="007E2242">
      <w:pPr>
        <w:pStyle w:val="NoSpacing"/>
      </w:pPr>
    </w:p>
    <w:p w14:paraId="11D41D4B" w14:textId="39718630" w:rsidR="0021593C" w:rsidRDefault="0021593C" w:rsidP="0021593C">
      <w:pPr>
        <w:pStyle w:val="NoSpacing"/>
        <w:numPr>
          <w:ilvl w:val="0"/>
          <w:numId w:val="6"/>
        </w:numPr>
      </w:pPr>
      <w:r>
        <w:t>Extract everything from the ZIP file and put them in a new folder.</w:t>
      </w:r>
      <w:r w:rsidR="005B7AC2">
        <w:t xml:space="preserve"> </w:t>
      </w:r>
    </w:p>
    <w:p w14:paraId="1F5A9457" w14:textId="1D391636" w:rsidR="00B656C0" w:rsidRDefault="001F642C" w:rsidP="00B656C0">
      <w:pPr>
        <w:pStyle w:val="Heading1"/>
      </w:pPr>
      <w:r>
        <w:t>Installation</w:t>
      </w:r>
    </w:p>
    <w:p w14:paraId="09D8394A" w14:textId="19E628CC" w:rsidR="00B656C0" w:rsidRDefault="0009327F" w:rsidP="00957E0A">
      <w:pPr>
        <w:pStyle w:val="ListParagraph"/>
        <w:numPr>
          <w:ilvl w:val="0"/>
          <w:numId w:val="5"/>
        </w:numPr>
      </w:pPr>
      <w:r>
        <w:t>Installation of R and R Studio</w:t>
      </w:r>
    </w:p>
    <w:p w14:paraId="2DB7D12F" w14:textId="0A1E00AF" w:rsidR="00A93FB8" w:rsidRDefault="00A93FB8" w:rsidP="00A93FB8">
      <w:pPr>
        <w:pStyle w:val="ListParagraph"/>
        <w:numPr>
          <w:ilvl w:val="1"/>
          <w:numId w:val="5"/>
        </w:numPr>
      </w:pPr>
      <w:r>
        <w:t>Install R first, then R Studio</w:t>
      </w:r>
    </w:p>
    <w:p w14:paraId="3C0CEED9" w14:textId="77777777" w:rsidR="003A705E" w:rsidRDefault="003A705E" w:rsidP="003A705E">
      <w:pPr>
        <w:pStyle w:val="ListParagraph"/>
      </w:pPr>
    </w:p>
    <w:p w14:paraId="50A268F4" w14:textId="297AF55F" w:rsidR="0009327F" w:rsidRDefault="0009327F" w:rsidP="00957E0A">
      <w:pPr>
        <w:pStyle w:val="ListParagraph"/>
        <w:numPr>
          <w:ilvl w:val="0"/>
          <w:numId w:val="5"/>
        </w:numPr>
      </w:pPr>
      <w:r>
        <w:t>Installation of R packages</w:t>
      </w:r>
    </w:p>
    <w:p w14:paraId="6D240524" w14:textId="40EC2B1E" w:rsidR="00A93FB8" w:rsidRPr="007D2D0A" w:rsidRDefault="00A93FB8" w:rsidP="00A93FB8">
      <w:pPr>
        <w:pStyle w:val="ListParagraph"/>
        <w:numPr>
          <w:ilvl w:val="1"/>
          <w:numId w:val="5"/>
        </w:numPr>
        <w:rPr>
          <w:b/>
        </w:rPr>
      </w:pPr>
      <w:r>
        <w:t xml:space="preserve">Open the R </w:t>
      </w:r>
      <w:r w:rsidRPr="007D2D0A">
        <w:t xml:space="preserve">script </w:t>
      </w:r>
      <w:r w:rsidRPr="007D2D0A">
        <w:rPr>
          <w:b/>
        </w:rPr>
        <w:t>Sampling_libraries.R</w:t>
      </w:r>
    </w:p>
    <w:p w14:paraId="3F3EEB00" w14:textId="6A81A09A" w:rsidR="00A93FB8" w:rsidRDefault="00A93FB8" w:rsidP="00A93FB8">
      <w:pPr>
        <w:pStyle w:val="ListParagraph"/>
        <w:numPr>
          <w:ilvl w:val="1"/>
          <w:numId w:val="5"/>
        </w:numPr>
      </w:pPr>
      <w:r>
        <w:t xml:space="preserve">Install </w:t>
      </w:r>
      <w:r w:rsidR="007D2D0A" w:rsidRPr="007D2D0A">
        <w:rPr>
          <w:i/>
        </w:rPr>
        <w:t>ALL</w:t>
      </w:r>
      <w:r>
        <w:t xml:space="preserve"> the packages listed in this script.</w:t>
      </w:r>
    </w:p>
    <w:p w14:paraId="746211CF" w14:textId="77777777" w:rsidR="00A32612" w:rsidRDefault="00A93FB8" w:rsidP="00A93FB8">
      <w:pPr>
        <w:pStyle w:val="ListParagraph"/>
        <w:numPr>
          <w:ilvl w:val="2"/>
          <w:numId w:val="5"/>
        </w:numPr>
      </w:pPr>
      <w:r>
        <w:t xml:space="preserve">Option 1: </w:t>
      </w:r>
    </w:p>
    <w:p w14:paraId="5908294A" w14:textId="22F43E60" w:rsidR="00A93FB8" w:rsidRDefault="00A93FB8" w:rsidP="00A32612">
      <w:pPr>
        <w:pStyle w:val="ListParagraph"/>
        <w:numPr>
          <w:ilvl w:val="3"/>
          <w:numId w:val="5"/>
        </w:numPr>
      </w:pPr>
      <w:r>
        <w:t xml:space="preserve">Go to “Tools” </w:t>
      </w:r>
      <w:r>
        <w:sym w:font="Wingdings" w:char="F0E0"/>
      </w:r>
      <w:r>
        <w:t xml:space="preserve"> “Install Packages” </w:t>
      </w:r>
      <w:r>
        <w:sym w:font="Wingdings" w:char="F0E0"/>
      </w:r>
      <w:r w:rsidR="00A32612">
        <w:t xml:space="preserve"> type in</w:t>
      </w:r>
      <w:r w:rsidR="007D2D0A">
        <w:t xml:space="preserve"> each</w:t>
      </w:r>
      <w:r w:rsidR="00A32612">
        <w:t xml:space="preserve"> package</w:t>
      </w:r>
      <w:r w:rsidR="007D2D0A">
        <w:t>’s</w:t>
      </w:r>
      <w:r w:rsidR="00A32612">
        <w:t xml:space="preserve"> name </w:t>
      </w:r>
    </w:p>
    <w:p w14:paraId="1B37D01A" w14:textId="4FBB9170" w:rsidR="00A32612" w:rsidRDefault="00A32612" w:rsidP="00A93FB8">
      <w:pPr>
        <w:pStyle w:val="ListParagraph"/>
        <w:numPr>
          <w:ilvl w:val="2"/>
          <w:numId w:val="5"/>
        </w:numPr>
      </w:pPr>
      <w:r>
        <w:t xml:space="preserve">Option 2: </w:t>
      </w:r>
    </w:p>
    <w:p w14:paraId="5BD93672" w14:textId="51F6E884" w:rsidR="00C47848" w:rsidRDefault="00A32612" w:rsidP="00A32612">
      <w:pPr>
        <w:pStyle w:val="ListParagraph"/>
        <w:numPr>
          <w:ilvl w:val="3"/>
          <w:numId w:val="5"/>
        </w:numPr>
      </w:pPr>
      <w:r>
        <w:t>Navigate to the console</w:t>
      </w:r>
      <w:r w:rsidR="00C47848">
        <w:t>.</w:t>
      </w:r>
      <w:r>
        <w:t xml:space="preserve"> </w:t>
      </w:r>
    </w:p>
    <w:p w14:paraId="46F4911C" w14:textId="2EB0DC0F" w:rsidR="00A32612" w:rsidRDefault="00C47848" w:rsidP="00A32612">
      <w:pPr>
        <w:pStyle w:val="ListParagraph"/>
        <w:numPr>
          <w:ilvl w:val="3"/>
          <w:numId w:val="5"/>
        </w:numPr>
      </w:pPr>
      <w:r>
        <w:t>U</w:t>
      </w:r>
      <w:r w:rsidR="00A32612">
        <w:t>se install.packages(…) to install the packages.</w:t>
      </w:r>
    </w:p>
    <w:p w14:paraId="53B05832" w14:textId="35C4168E" w:rsidR="005B7AC2" w:rsidRDefault="00C47848" w:rsidP="00F9033E">
      <w:pPr>
        <w:pStyle w:val="ListParagraph"/>
        <w:numPr>
          <w:ilvl w:val="4"/>
          <w:numId w:val="5"/>
        </w:numPr>
      </w:pPr>
      <w:r>
        <w:t>For example:</w:t>
      </w:r>
      <w:r w:rsidR="00A32612">
        <w:t xml:space="preserve"> install.packages(“tidyverse”)</w:t>
      </w:r>
      <w:r>
        <w:t>, …</w:t>
      </w:r>
    </w:p>
    <w:p w14:paraId="2B90E8A6" w14:textId="31482928" w:rsidR="0009327F" w:rsidRDefault="0009327F" w:rsidP="0009327F">
      <w:pPr>
        <w:pStyle w:val="Heading1"/>
      </w:pPr>
      <w:r>
        <w:t>Model Running</w:t>
      </w:r>
    </w:p>
    <w:p w14:paraId="385FB488" w14:textId="5F166EED" w:rsidR="006A36F2" w:rsidRDefault="006A36F2" w:rsidP="006A36F2">
      <w:pPr>
        <w:pStyle w:val="ListParagraph"/>
        <w:numPr>
          <w:ilvl w:val="0"/>
          <w:numId w:val="7"/>
        </w:numPr>
      </w:pPr>
      <w:r>
        <w:t xml:space="preserve">Open the Markdown file </w:t>
      </w:r>
      <w:r w:rsidR="00F9033E">
        <w:rPr>
          <w:b/>
        </w:rPr>
        <w:t>Final 1D simulation model</w:t>
      </w:r>
      <w:r w:rsidR="007D12C6" w:rsidRPr="00505E1C">
        <w:rPr>
          <w:b/>
        </w:rPr>
        <w:t>.Rmd.</w:t>
      </w:r>
    </w:p>
    <w:p w14:paraId="73F60491" w14:textId="673BA8B4" w:rsidR="00AB47DD" w:rsidRDefault="00AB47DD" w:rsidP="006A36F2">
      <w:pPr>
        <w:pStyle w:val="ListParagraph"/>
        <w:numPr>
          <w:ilvl w:val="0"/>
          <w:numId w:val="7"/>
        </w:numPr>
      </w:pPr>
      <w:r>
        <w:t>Knit the Markdown file into an HTML file.</w:t>
      </w:r>
    </w:p>
    <w:p w14:paraId="76C3F035" w14:textId="5733DA4A" w:rsidR="00AB47DD" w:rsidRDefault="00AB47DD" w:rsidP="006A36F2">
      <w:pPr>
        <w:pStyle w:val="ListParagraph"/>
        <w:numPr>
          <w:ilvl w:val="0"/>
          <w:numId w:val="7"/>
        </w:numPr>
      </w:pPr>
      <w:r>
        <w:lastRenderedPageBreak/>
        <w:t>Open the HTML file you just knitted and read the instruction inside</w:t>
      </w:r>
      <w:r w:rsidR="00304448">
        <w:t>.</w:t>
      </w:r>
    </w:p>
    <w:p w14:paraId="7B4A3274" w14:textId="202AD5FA" w:rsidR="003A705E" w:rsidRDefault="003A705E" w:rsidP="006A36F2">
      <w:pPr>
        <w:pStyle w:val="ListParagraph"/>
        <w:numPr>
          <w:ilvl w:val="0"/>
          <w:numId w:val="7"/>
        </w:numPr>
      </w:pPr>
      <w:r>
        <w:t>Adjust input parameters.</w:t>
      </w:r>
    </w:p>
    <w:p w14:paraId="265F981C" w14:textId="7FC36E2C" w:rsidR="00505E1C" w:rsidRPr="006A36F2" w:rsidRDefault="00505E1C" w:rsidP="00F837D6"/>
    <w:p w14:paraId="7338C284" w14:textId="7975874C" w:rsidR="00320C93" w:rsidRPr="00320C93" w:rsidRDefault="00320C93" w:rsidP="009D795C">
      <w:bookmarkStart w:id="0" w:name="_GoBack"/>
      <w:bookmarkEnd w:id="0"/>
    </w:p>
    <w:sectPr w:rsidR="00320C93" w:rsidRPr="00320C93" w:rsidSect="009D795C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74F7FA" w14:textId="77777777" w:rsidR="00310FFB" w:rsidRDefault="00310FFB" w:rsidP="00231FA6">
      <w:pPr>
        <w:spacing w:after="0" w:line="240" w:lineRule="auto"/>
      </w:pPr>
      <w:r>
        <w:separator/>
      </w:r>
    </w:p>
  </w:endnote>
  <w:endnote w:type="continuationSeparator" w:id="0">
    <w:p w14:paraId="35543694" w14:textId="77777777" w:rsidR="00310FFB" w:rsidRDefault="00310FFB" w:rsidP="00231F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3F6E41" w14:textId="77777777" w:rsidR="00310FFB" w:rsidRDefault="00310FFB" w:rsidP="00231FA6">
      <w:pPr>
        <w:spacing w:after="0" w:line="240" w:lineRule="auto"/>
      </w:pPr>
      <w:r>
        <w:separator/>
      </w:r>
    </w:p>
  </w:footnote>
  <w:footnote w:type="continuationSeparator" w:id="0">
    <w:p w14:paraId="145EB136" w14:textId="77777777" w:rsidR="00310FFB" w:rsidRDefault="00310FFB" w:rsidP="00231F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769258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DFDBE77" w14:textId="181C767A" w:rsidR="00231FA6" w:rsidRDefault="00231FA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795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63A54D" w14:textId="77777777" w:rsidR="00231FA6" w:rsidRDefault="00231F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050E88"/>
    <w:multiLevelType w:val="hybridMultilevel"/>
    <w:tmpl w:val="3F482D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30529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32E36EF"/>
    <w:multiLevelType w:val="hybridMultilevel"/>
    <w:tmpl w:val="2EF6D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63673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A9C183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5D030458"/>
    <w:multiLevelType w:val="hybridMultilevel"/>
    <w:tmpl w:val="7F4E6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5EC53D3"/>
    <w:multiLevelType w:val="hybridMultilevel"/>
    <w:tmpl w:val="10109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wNjY1MTEyNjcyNbZU0lEKTi0uzszPAykwrAUABmclMywAAAA="/>
  </w:docVars>
  <w:rsids>
    <w:rsidRoot w:val="00B656C0"/>
    <w:rsid w:val="000652C7"/>
    <w:rsid w:val="000738E8"/>
    <w:rsid w:val="0009327F"/>
    <w:rsid w:val="000A72EA"/>
    <w:rsid w:val="000C4174"/>
    <w:rsid w:val="001461B5"/>
    <w:rsid w:val="00187F51"/>
    <w:rsid w:val="001F642C"/>
    <w:rsid w:val="002153D0"/>
    <w:rsid w:val="0021593C"/>
    <w:rsid w:val="00224F65"/>
    <w:rsid w:val="00231FA6"/>
    <w:rsid w:val="002500F6"/>
    <w:rsid w:val="00296231"/>
    <w:rsid w:val="00304448"/>
    <w:rsid w:val="00310FFB"/>
    <w:rsid w:val="00312F9F"/>
    <w:rsid w:val="00320C93"/>
    <w:rsid w:val="00323006"/>
    <w:rsid w:val="00336BC9"/>
    <w:rsid w:val="00346C2D"/>
    <w:rsid w:val="00353412"/>
    <w:rsid w:val="00380E33"/>
    <w:rsid w:val="003A1959"/>
    <w:rsid w:val="003A705E"/>
    <w:rsid w:val="003C264E"/>
    <w:rsid w:val="003D5C52"/>
    <w:rsid w:val="003E6698"/>
    <w:rsid w:val="004167F0"/>
    <w:rsid w:val="00426BAD"/>
    <w:rsid w:val="00481240"/>
    <w:rsid w:val="004A5480"/>
    <w:rsid w:val="004B6EB8"/>
    <w:rsid w:val="004F2E19"/>
    <w:rsid w:val="00505E1C"/>
    <w:rsid w:val="0052095B"/>
    <w:rsid w:val="00527D35"/>
    <w:rsid w:val="00551A25"/>
    <w:rsid w:val="005B7AC2"/>
    <w:rsid w:val="00673804"/>
    <w:rsid w:val="006A36F2"/>
    <w:rsid w:val="00713BF3"/>
    <w:rsid w:val="0075199E"/>
    <w:rsid w:val="00773416"/>
    <w:rsid w:val="00773D93"/>
    <w:rsid w:val="007D12C6"/>
    <w:rsid w:val="007D2D0A"/>
    <w:rsid w:val="007E2242"/>
    <w:rsid w:val="008319AC"/>
    <w:rsid w:val="00852E33"/>
    <w:rsid w:val="008B3BBE"/>
    <w:rsid w:val="0093622C"/>
    <w:rsid w:val="0095776B"/>
    <w:rsid w:val="00957E0A"/>
    <w:rsid w:val="00985D55"/>
    <w:rsid w:val="009B1DE6"/>
    <w:rsid w:val="009D5B06"/>
    <w:rsid w:val="009D795C"/>
    <w:rsid w:val="00A24906"/>
    <w:rsid w:val="00A32612"/>
    <w:rsid w:val="00A3305C"/>
    <w:rsid w:val="00A675FD"/>
    <w:rsid w:val="00A93FB8"/>
    <w:rsid w:val="00AB47DD"/>
    <w:rsid w:val="00B14D33"/>
    <w:rsid w:val="00B272FD"/>
    <w:rsid w:val="00B27EBC"/>
    <w:rsid w:val="00B360C8"/>
    <w:rsid w:val="00B656C0"/>
    <w:rsid w:val="00BA64C9"/>
    <w:rsid w:val="00BB70F5"/>
    <w:rsid w:val="00BE07AE"/>
    <w:rsid w:val="00BF1472"/>
    <w:rsid w:val="00BF5365"/>
    <w:rsid w:val="00C07081"/>
    <w:rsid w:val="00C11670"/>
    <w:rsid w:val="00C47848"/>
    <w:rsid w:val="00C77E5C"/>
    <w:rsid w:val="00CB0474"/>
    <w:rsid w:val="00CF5D90"/>
    <w:rsid w:val="00D03390"/>
    <w:rsid w:val="00D62DF8"/>
    <w:rsid w:val="00D6340F"/>
    <w:rsid w:val="00D90882"/>
    <w:rsid w:val="00DD691A"/>
    <w:rsid w:val="00DD7CD8"/>
    <w:rsid w:val="00E00B25"/>
    <w:rsid w:val="00E01E27"/>
    <w:rsid w:val="00E4793B"/>
    <w:rsid w:val="00F15C5F"/>
    <w:rsid w:val="00F24396"/>
    <w:rsid w:val="00F5584C"/>
    <w:rsid w:val="00F837D6"/>
    <w:rsid w:val="00F9033E"/>
    <w:rsid w:val="00FE26D7"/>
    <w:rsid w:val="00FF1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31490"/>
  <w15:chartTrackingRefBased/>
  <w15:docId w15:val="{9E6E03A1-A3DA-4598-9051-22B678D6C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19AC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56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56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908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90882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1F642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F642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957E0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7E0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E2242"/>
    <w:pPr>
      <w:spacing w:after="0" w:line="240" w:lineRule="auto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231F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1FA6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231F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1FA6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github.com/foodsafetylab/PIF_Ki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4B804C4F3AAB428D569D674A2F7311" ma:contentTypeVersion="15" ma:contentTypeDescription="Create a new document." ma:contentTypeScope="" ma:versionID="1d9771cb29f99f5b1bc04e1ebc012b6b">
  <xsd:schema xmlns:xsd="http://www.w3.org/2001/XMLSchema" xmlns:xs="http://www.w3.org/2001/XMLSchema" xmlns:p="http://schemas.microsoft.com/office/2006/metadata/properties" xmlns:ns3="3d0a70df-a81e-4a8f-adfc-f945610f3003" xmlns:ns4="cc1427b3-5b7c-4cca-956f-da18544cd595" targetNamespace="http://schemas.microsoft.com/office/2006/metadata/properties" ma:root="true" ma:fieldsID="ccc88f8c95b1d49f7e4e07de3b377c03" ns3:_="" ns4:_="">
    <xsd:import namespace="3d0a70df-a81e-4a8f-adfc-f945610f3003"/>
    <xsd:import namespace="cc1427b3-5b7c-4cca-956f-da18544cd5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a70df-a81e-4a8f-adfc-f945610f30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427b3-5b7c-4cca-956f-da18544cd59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d0a70df-a81e-4a8f-adfc-f945610f3003" xsi:nil="true"/>
  </documentManagement>
</p:properties>
</file>

<file path=customXml/itemProps1.xml><?xml version="1.0" encoding="utf-8"?>
<ds:datastoreItem xmlns:ds="http://schemas.openxmlformats.org/officeDocument/2006/customXml" ds:itemID="{30DDA9AD-3A28-44D5-8767-82999188BB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0a70df-a81e-4a8f-adfc-f945610f3003"/>
    <ds:schemaRef ds:uri="cc1427b3-5b7c-4cca-956f-da18544cd5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3DDD6D-4C86-4B51-93F4-D56DBD203F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C1DA5B-0D84-4465-8619-F93FA282BB3C}">
  <ds:schemaRefs>
    <ds:schemaRef ds:uri="http://schemas.microsoft.com/office/2006/documentManagement/types"/>
    <ds:schemaRef ds:uri="http://schemas.microsoft.com/office/2006/metadata/properties"/>
    <ds:schemaRef ds:uri="3d0a70df-a81e-4a8f-adfc-f945610f3003"/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cc1427b3-5b7c-4cca-956f-da18544cd595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, Eric</dc:creator>
  <cp:keywords/>
  <dc:description/>
  <cp:lastModifiedBy>Kim, Minho</cp:lastModifiedBy>
  <cp:revision>2</cp:revision>
  <dcterms:created xsi:type="dcterms:W3CDTF">2023-05-08T15:45:00Z</dcterms:created>
  <dcterms:modified xsi:type="dcterms:W3CDTF">2023-05-08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4B804C4F3AAB428D569D674A2F7311</vt:lpwstr>
  </property>
</Properties>
</file>